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085927" w14:textId="77777777" w:rsidR="00792F33" w:rsidRDefault="00792F33" w:rsidP="00792F33">
      <w:pPr>
        <w:rPr>
          <w:rFonts w:ascii="Times New Roman" w:hAnsi="Times New Roman" w:cs="Times New Roman"/>
          <w:b/>
          <w:sz w:val="28"/>
        </w:rPr>
      </w:pPr>
    </w:p>
    <w:p w14:paraId="0D1A94DD" w14:textId="623BBB25" w:rsidR="00A17AA8" w:rsidRDefault="00822BA0" w:rsidP="00A17AA8">
      <w:pPr>
        <w:jc w:val="center"/>
        <w:rPr>
          <w:rFonts w:ascii="Times New Roman" w:hAnsi="Times New Roman" w:cs="Times New Roman"/>
          <w:b/>
          <w:sz w:val="24"/>
        </w:rPr>
      </w:pPr>
      <w:r>
        <w:rPr>
          <w:rFonts w:ascii="Times New Roman" w:hAnsi="Times New Roman" w:cs="Times New Roman"/>
          <w:b/>
          <w:sz w:val="24"/>
        </w:rPr>
        <w:t>AUTHOR DECLARATION FORM</w:t>
      </w:r>
    </w:p>
    <w:p w14:paraId="1F0DD376" w14:textId="7B4E6380" w:rsidR="00A17AA8" w:rsidRPr="00EE1C40" w:rsidRDefault="000F0C71" w:rsidP="000F0C71">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Full </w:t>
      </w:r>
      <w:r w:rsidR="00EE1C40" w:rsidRPr="00EE1C40">
        <w:rPr>
          <w:rFonts w:ascii="Times New Roman" w:hAnsi="Times New Roman" w:cs="Times New Roman"/>
          <w:bCs/>
          <w:sz w:val="24"/>
          <w:szCs w:val="24"/>
        </w:rPr>
        <w:t>Name</w:t>
      </w:r>
      <w:r w:rsidR="00EE1C40" w:rsidRPr="00EE1C40">
        <w:rPr>
          <w:rFonts w:ascii="Times New Roman" w:hAnsi="Times New Roman" w:cs="Times New Roman"/>
          <w:bCs/>
          <w:sz w:val="24"/>
          <w:szCs w:val="24"/>
        </w:rPr>
        <w:tab/>
      </w:r>
      <w:r>
        <w:rPr>
          <w:rFonts w:ascii="Times New Roman" w:hAnsi="Times New Roman" w:cs="Times New Roman"/>
          <w:bCs/>
          <w:sz w:val="24"/>
          <w:szCs w:val="24"/>
        </w:rPr>
        <w:tab/>
      </w:r>
      <w:r w:rsidR="00A17AA8" w:rsidRPr="00EE1C40">
        <w:rPr>
          <w:rFonts w:ascii="Times New Roman" w:hAnsi="Times New Roman" w:cs="Times New Roman"/>
          <w:bCs/>
          <w:sz w:val="24"/>
          <w:szCs w:val="24"/>
        </w:rPr>
        <w:t xml:space="preserve">: </w:t>
      </w:r>
      <w:r w:rsidR="00917291">
        <w:rPr>
          <w:rFonts w:ascii="Times New Roman" w:hAnsi="Times New Roman" w:cs="Times New Roman"/>
          <w:bCs/>
          <w:sz w:val="24"/>
          <w:szCs w:val="24"/>
        </w:rPr>
        <w:t xml:space="preserve">Sri </w:t>
      </w:r>
      <w:proofErr w:type="spellStart"/>
      <w:r w:rsidR="00917291">
        <w:rPr>
          <w:rFonts w:ascii="Times New Roman" w:hAnsi="Times New Roman" w:cs="Times New Roman"/>
          <w:bCs/>
          <w:sz w:val="24"/>
          <w:szCs w:val="24"/>
        </w:rPr>
        <w:t>Wahyuni</w:t>
      </w:r>
      <w:proofErr w:type="spellEnd"/>
    </w:p>
    <w:p w14:paraId="779708F4" w14:textId="7D90CD3D" w:rsidR="00792F33" w:rsidRPr="000F0C71" w:rsidRDefault="00EE1C40" w:rsidP="00917291">
      <w:pPr>
        <w:spacing w:after="0" w:line="240" w:lineRule="auto"/>
        <w:jc w:val="both"/>
        <w:rPr>
          <w:rFonts w:ascii="Times New Roman" w:hAnsi="Times New Roman"/>
          <w:bCs/>
          <w:sz w:val="24"/>
          <w:szCs w:val="24"/>
          <w:lang w:val="id-ID"/>
        </w:rPr>
      </w:pPr>
      <w:r w:rsidRPr="00EE1C40">
        <w:rPr>
          <w:rFonts w:ascii="Times New Roman" w:hAnsi="Times New Roman" w:cs="Times New Roman"/>
          <w:bCs/>
          <w:sz w:val="24"/>
          <w:szCs w:val="24"/>
        </w:rPr>
        <w:t>Affiliation</w:t>
      </w:r>
      <w:r w:rsidRPr="00EE1C40">
        <w:rPr>
          <w:rFonts w:ascii="Times New Roman" w:hAnsi="Times New Roman" w:cs="Times New Roman"/>
          <w:bCs/>
          <w:sz w:val="24"/>
          <w:szCs w:val="24"/>
        </w:rPr>
        <w:tab/>
      </w:r>
      <w:r w:rsidR="000F0C71">
        <w:rPr>
          <w:rFonts w:ascii="Times New Roman" w:hAnsi="Times New Roman" w:cs="Times New Roman"/>
          <w:bCs/>
          <w:sz w:val="24"/>
          <w:szCs w:val="24"/>
        </w:rPr>
        <w:tab/>
      </w:r>
      <w:r w:rsidRPr="00EE1C40">
        <w:rPr>
          <w:rFonts w:ascii="Times New Roman" w:hAnsi="Times New Roman" w:cs="Times New Roman"/>
          <w:bCs/>
          <w:sz w:val="24"/>
          <w:szCs w:val="24"/>
        </w:rPr>
        <w:t xml:space="preserve">: </w:t>
      </w:r>
      <w:r w:rsidR="00917291">
        <w:rPr>
          <w:rFonts w:ascii="Times New Roman" w:hAnsi="Times New Roman"/>
          <w:bCs/>
          <w:sz w:val="24"/>
          <w:szCs w:val="24"/>
        </w:rPr>
        <w:t xml:space="preserve">Program </w:t>
      </w:r>
      <w:proofErr w:type="spellStart"/>
      <w:r w:rsidR="00917291">
        <w:rPr>
          <w:rFonts w:ascii="Times New Roman" w:hAnsi="Times New Roman"/>
          <w:bCs/>
          <w:sz w:val="24"/>
          <w:szCs w:val="24"/>
        </w:rPr>
        <w:t>Studi</w:t>
      </w:r>
      <w:proofErr w:type="spellEnd"/>
      <w:r w:rsidR="00917291">
        <w:rPr>
          <w:rFonts w:ascii="Times New Roman" w:hAnsi="Times New Roman"/>
          <w:bCs/>
          <w:sz w:val="24"/>
          <w:szCs w:val="24"/>
        </w:rPr>
        <w:t xml:space="preserve"> </w:t>
      </w:r>
      <w:proofErr w:type="spellStart"/>
      <w:r w:rsidR="00917291">
        <w:rPr>
          <w:rFonts w:ascii="Times New Roman" w:hAnsi="Times New Roman"/>
          <w:bCs/>
          <w:sz w:val="24"/>
          <w:szCs w:val="24"/>
        </w:rPr>
        <w:t>Agroteknologi</w:t>
      </w:r>
      <w:proofErr w:type="spellEnd"/>
      <w:r w:rsidR="00917291">
        <w:rPr>
          <w:rFonts w:ascii="Times New Roman" w:hAnsi="Times New Roman"/>
          <w:bCs/>
          <w:sz w:val="24"/>
          <w:szCs w:val="24"/>
        </w:rPr>
        <w:t xml:space="preserve">, </w:t>
      </w:r>
      <w:proofErr w:type="spellStart"/>
      <w:r w:rsidR="00917291">
        <w:rPr>
          <w:rFonts w:ascii="Times New Roman" w:hAnsi="Times New Roman"/>
          <w:bCs/>
          <w:sz w:val="24"/>
          <w:szCs w:val="24"/>
        </w:rPr>
        <w:t>Fakultas</w:t>
      </w:r>
      <w:proofErr w:type="spellEnd"/>
      <w:r w:rsidR="00917291">
        <w:rPr>
          <w:rFonts w:ascii="Times New Roman" w:hAnsi="Times New Roman"/>
          <w:bCs/>
          <w:sz w:val="24"/>
          <w:szCs w:val="24"/>
        </w:rPr>
        <w:t xml:space="preserve"> </w:t>
      </w:r>
      <w:proofErr w:type="spellStart"/>
      <w:r w:rsidR="00917291">
        <w:rPr>
          <w:rFonts w:ascii="Times New Roman" w:hAnsi="Times New Roman"/>
          <w:bCs/>
          <w:sz w:val="24"/>
          <w:szCs w:val="24"/>
        </w:rPr>
        <w:t>Pertanian</w:t>
      </w:r>
      <w:proofErr w:type="spellEnd"/>
      <w:r w:rsidR="00917291">
        <w:rPr>
          <w:rFonts w:ascii="Times New Roman" w:hAnsi="Times New Roman"/>
          <w:bCs/>
          <w:sz w:val="24"/>
          <w:szCs w:val="24"/>
        </w:rPr>
        <w:t xml:space="preserve">, </w:t>
      </w:r>
      <w:proofErr w:type="spellStart"/>
      <w:r w:rsidR="00917291">
        <w:rPr>
          <w:rFonts w:ascii="Times New Roman" w:hAnsi="Times New Roman"/>
          <w:bCs/>
          <w:sz w:val="24"/>
          <w:szCs w:val="24"/>
        </w:rPr>
        <w:t>Universitas</w:t>
      </w:r>
      <w:proofErr w:type="spellEnd"/>
      <w:r w:rsidR="00917291">
        <w:rPr>
          <w:rFonts w:ascii="Times New Roman" w:hAnsi="Times New Roman"/>
          <w:bCs/>
          <w:sz w:val="24"/>
          <w:szCs w:val="24"/>
        </w:rPr>
        <w:t xml:space="preserve"> Flores</w:t>
      </w:r>
    </w:p>
    <w:p w14:paraId="02858BE0" w14:textId="296C456A" w:rsidR="000F0C71" w:rsidRPr="00EE1C40" w:rsidRDefault="000F0C71" w:rsidP="00917291">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Email</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 xml:space="preserve">: </w:t>
      </w:r>
      <w:r w:rsidR="00917291">
        <w:rPr>
          <w:rFonts w:ascii="Times New Roman" w:hAnsi="Times New Roman" w:cs="Times New Roman"/>
          <w:bCs/>
          <w:sz w:val="24"/>
          <w:szCs w:val="24"/>
        </w:rPr>
        <w:t>sriwahyuni4611@gmail.com</w:t>
      </w:r>
    </w:p>
    <w:p w14:paraId="270BF6E6" w14:textId="77777777" w:rsidR="00917291" w:rsidRDefault="00A17AA8" w:rsidP="00917291">
      <w:pPr>
        <w:jc w:val="both"/>
        <w:rPr>
          <w:b/>
          <w:sz w:val="26"/>
          <w:szCs w:val="26"/>
        </w:rPr>
      </w:pPr>
      <w:r w:rsidRPr="000F0C71">
        <w:rPr>
          <w:rFonts w:ascii="Times New Roman" w:hAnsi="Times New Roman" w:cs="Times New Roman"/>
          <w:bCs/>
          <w:sz w:val="24"/>
        </w:rPr>
        <w:t>Title of Manuscript</w:t>
      </w:r>
      <w:r w:rsidR="000F0C71">
        <w:rPr>
          <w:rFonts w:ascii="Times New Roman" w:hAnsi="Times New Roman" w:cs="Times New Roman"/>
          <w:bCs/>
          <w:sz w:val="24"/>
        </w:rPr>
        <w:tab/>
      </w:r>
      <w:r w:rsidRPr="000F0C71">
        <w:rPr>
          <w:rFonts w:ascii="Times New Roman" w:hAnsi="Times New Roman" w:cs="Times New Roman"/>
          <w:bCs/>
          <w:sz w:val="24"/>
        </w:rPr>
        <w:t>:</w:t>
      </w:r>
      <w:r w:rsidR="000F0C71">
        <w:rPr>
          <w:rFonts w:ascii="Times New Roman" w:hAnsi="Times New Roman" w:cs="Times New Roman"/>
          <w:bCs/>
          <w:sz w:val="24"/>
        </w:rPr>
        <w:t xml:space="preserve"> </w:t>
      </w:r>
      <w:proofErr w:type="spellStart"/>
      <w:r w:rsidR="00917291" w:rsidRPr="00917291">
        <w:rPr>
          <w:rFonts w:ascii="Times New Roman" w:hAnsi="Times New Roman" w:cs="Times New Roman"/>
          <w:sz w:val="24"/>
          <w:szCs w:val="26"/>
        </w:rPr>
        <w:t>Pelatihan</w:t>
      </w:r>
      <w:proofErr w:type="spellEnd"/>
      <w:r w:rsidR="00917291" w:rsidRPr="00917291">
        <w:rPr>
          <w:rFonts w:ascii="Times New Roman" w:hAnsi="Times New Roman" w:cs="Times New Roman"/>
          <w:sz w:val="24"/>
          <w:szCs w:val="26"/>
        </w:rPr>
        <w:t xml:space="preserve"> </w:t>
      </w:r>
      <w:r w:rsidR="00917291" w:rsidRPr="00917291">
        <w:rPr>
          <w:rFonts w:ascii="Times New Roman" w:hAnsi="Times New Roman" w:cs="Times New Roman"/>
          <w:i/>
          <w:sz w:val="24"/>
          <w:szCs w:val="26"/>
        </w:rPr>
        <w:t xml:space="preserve">Agro Eco-System Analysis </w:t>
      </w:r>
      <w:r w:rsidR="00917291" w:rsidRPr="00917291">
        <w:rPr>
          <w:rFonts w:ascii="Times New Roman" w:hAnsi="Times New Roman" w:cs="Times New Roman"/>
          <w:sz w:val="24"/>
          <w:szCs w:val="26"/>
        </w:rPr>
        <w:t xml:space="preserve">(AESA) </w:t>
      </w:r>
      <w:proofErr w:type="spellStart"/>
      <w:r w:rsidR="00917291" w:rsidRPr="00917291">
        <w:rPr>
          <w:rFonts w:ascii="Times New Roman" w:hAnsi="Times New Roman" w:cs="Times New Roman"/>
          <w:sz w:val="24"/>
          <w:szCs w:val="26"/>
        </w:rPr>
        <w:t>kepada</w:t>
      </w:r>
      <w:proofErr w:type="spellEnd"/>
      <w:r w:rsidR="00917291" w:rsidRPr="00917291">
        <w:rPr>
          <w:rFonts w:ascii="Times New Roman" w:hAnsi="Times New Roman" w:cs="Times New Roman"/>
          <w:sz w:val="24"/>
          <w:szCs w:val="26"/>
        </w:rPr>
        <w:t xml:space="preserve"> </w:t>
      </w:r>
      <w:proofErr w:type="spellStart"/>
      <w:r w:rsidR="00917291" w:rsidRPr="00917291">
        <w:rPr>
          <w:rFonts w:ascii="Times New Roman" w:hAnsi="Times New Roman" w:cs="Times New Roman"/>
          <w:sz w:val="24"/>
          <w:szCs w:val="26"/>
        </w:rPr>
        <w:t>Petani</w:t>
      </w:r>
      <w:proofErr w:type="spellEnd"/>
      <w:r w:rsidR="00917291" w:rsidRPr="00917291">
        <w:rPr>
          <w:rFonts w:ascii="Times New Roman" w:hAnsi="Times New Roman" w:cs="Times New Roman"/>
          <w:sz w:val="24"/>
          <w:szCs w:val="26"/>
        </w:rPr>
        <w:t xml:space="preserve"> </w:t>
      </w:r>
      <w:proofErr w:type="spellStart"/>
      <w:r w:rsidR="00917291" w:rsidRPr="00917291">
        <w:rPr>
          <w:rFonts w:ascii="Times New Roman" w:hAnsi="Times New Roman" w:cs="Times New Roman"/>
          <w:sz w:val="24"/>
          <w:szCs w:val="26"/>
        </w:rPr>
        <w:t>Ketela</w:t>
      </w:r>
      <w:proofErr w:type="spellEnd"/>
      <w:r w:rsidR="00917291" w:rsidRPr="00917291">
        <w:rPr>
          <w:rFonts w:ascii="Times New Roman" w:hAnsi="Times New Roman" w:cs="Times New Roman"/>
          <w:sz w:val="24"/>
          <w:szCs w:val="26"/>
        </w:rPr>
        <w:t xml:space="preserve"> </w:t>
      </w:r>
      <w:proofErr w:type="spellStart"/>
      <w:r w:rsidR="00917291" w:rsidRPr="00917291">
        <w:rPr>
          <w:rFonts w:ascii="Times New Roman" w:hAnsi="Times New Roman" w:cs="Times New Roman"/>
          <w:sz w:val="24"/>
          <w:szCs w:val="26"/>
        </w:rPr>
        <w:t>Pohon</w:t>
      </w:r>
      <w:proofErr w:type="spellEnd"/>
      <w:r w:rsidR="00917291" w:rsidRPr="00917291">
        <w:rPr>
          <w:rFonts w:ascii="Times New Roman" w:hAnsi="Times New Roman" w:cs="Times New Roman"/>
          <w:sz w:val="24"/>
          <w:szCs w:val="26"/>
        </w:rPr>
        <w:t xml:space="preserve"> di </w:t>
      </w:r>
      <w:proofErr w:type="spellStart"/>
      <w:r w:rsidR="00917291" w:rsidRPr="00917291">
        <w:rPr>
          <w:rFonts w:ascii="Times New Roman" w:hAnsi="Times New Roman" w:cs="Times New Roman"/>
          <w:sz w:val="24"/>
          <w:szCs w:val="26"/>
        </w:rPr>
        <w:t>Desa</w:t>
      </w:r>
      <w:proofErr w:type="spellEnd"/>
      <w:r w:rsidR="00917291" w:rsidRPr="00917291">
        <w:rPr>
          <w:rFonts w:ascii="Times New Roman" w:hAnsi="Times New Roman" w:cs="Times New Roman"/>
          <w:sz w:val="20"/>
        </w:rPr>
        <w:t xml:space="preserve"> </w:t>
      </w:r>
      <w:proofErr w:type="spellStart"/>
      <w:proofErr w:type="gramStart"/>
      <w:r w:rsidR="00917291" w:rsidRPr="00917291">
        <w:rPr>
          <w:rFonts w:ascii="Times New Roman" w:hAnsi="Times New Roman" w:cs="Times New Roman"/>
          <w:sz w:val="24"/>
          <w:szCs w:val="26"/>
        </w:rPr>
        <w:t>Randotonda</w:t>
      </w:r>
      <w:proofErr w:type="spellEnd"/>
      <w:r w:rsidR="00917291" w:rsidRPr="00917291">
        <w:rPr>
          <w:rFonts w:ascii="Times New Roman" w:hAnsi="Times New Roman" w:cs="Times New Roman"/>
          <w:sz w:val="24"/>
          <w:szCs w:val="26"/>
        </w:rPr>
        <w:t xml:space="preserve">  </w:t>
      </w:r>
      <w:proofErr w:type="spellStart"/>
      <w:r w:rsidR="00917291" w:rsidRPr="00917291">
        <w:rPr>
          <w:rFonts w:ascii="Times New Roman" w:hAnsi="Times New Roman" w:cs="Times New Roman"/>
          <w:sz w:val="24"/>
          <w:szCs w:val="26"/>
        </w:rPr>
        <w:t>Sebagai</w:t>
      </w:r>
      <w:proofErr w:type="spellEnd"/>
      <w:proofErr w:type="gramEnd"/>
      <w:r w:rsidR="00917291" w:rsidRPr="00917291">
        <w:rPr>
          <w:rFonts w:ascii="Times New Roman" w:hAnsi="Times New Roman" w:cs="Times New Roman"/>
          <w:sz w:val="24"/>
          <w:szCs w:val="26"/>
        </w:rPr>
        <w:t xml:space="preserve"> </w:t>
      </w:r>
      <w:proofErr w:type="spellStart"/>
      <w:r w:rsidR="00917291" w:rsidRPr="00917291">
        <w:rPr>
          <w:rFonts w:ascii="Times New Roman" w:hAnsi="Times New Roman" w:cs="Times New Roman"/>
          <w:sz w:val="24"/>
          <w:szCs w:val="26"/>
        </w:rPr>
        <w:t>Langkah</w:t>
      </w:r>
      <w:proofErr w:type="spellEnd"/>
      <w:r w:rsidR="00917291" w:rsidRPr="00917291">
        <w:rPr>
          <w:rFonts w:ascii="Times New Roman" w:hAnsi="Times New Roman" w:cs="Times New Roman"/>
          <w:sz w:val="24"/>
          <w:szCs w:val="26"/>
        </w:rPr>
        <w:t xml:space="preserve"> </w:t>
      </w:r>
      <w:proofErr w:type="spellStart"/>
      <w:r w:rsidR="00917291" w:rsidRPr="00917291">
        <w:rPr>
          <w:rFonts w:ascii="Times New Roman" w:hAnsi="Times New Roman" w:cs="Times New Roman"/>
          <w:sz w:val="24"/>
          <w:szCs w:val="26"/>
        </w:rPr>
        <w:t>Awal</w:t>
      </w:r>
      <w:proofErr w:type="spellEnd"/>
      <w:r w:rsidR="00917291" w:rsidRPr="00917291">
        <w:rPr>
          <w:rFonts w:ascii="Times New Roman" w:hAnsi="Times New Roman" w:cs="Times New Roman"/>
          <w:sz w:val="24"/>
          <w:szCs w:val="26"/>
        </w:rPr>
        <w:t xml:space="preserve"> </w:t>
      </w:r>
      <w:proofErr w:type="spellStart"/>
      <w:r w:rsidR="00917291" w:rsidRPr="00917291">
        <w:rPr>
          <w:rFonts w:ascii="Times New Roman" w:hAnsi="Times New Roman" w:cs="Times New Roman"/>
          <w:sz w:val="24"/>
          <w:szCs w:val="26"/>
        </w:rPr>
        <w:t>dalam</w:t>
      </w:r>
      <w:proofErr w:type="spellEnd"/>
      <w:r w:rsidR="00917291" w:rsidRPr="00917291">
        <w:rPr>
          <w:rFonts w:ascii="Times New Roman" w:hAnsi="Times New Roman" w:cs="Times New Roman"/>
          <w:sz w:val="24"/>
          <w:szCs w:val="26"/>
        </w:rPr>
        <w:t xml:space="preserve"> </w:t>
      </w:r>
      <w:proofErr w:type="spellStart"/>
      <w:r w:rsidR="00917291" w:rsidRPr="00917291">
        <w:rPr>
          <w:rFonts w:ascii="Times New Roman" w:hAnsi="Times New Roman" w:cs="Times New Roman"/>
          <w:sz w:val="24"/>
          <w:szCs w:val="26"/>
        </w:rPr>
        <w:t>Mengambil</w:t>
      </w:r>
      <w:proofErr w:type="spellEnd"/>
      <w:r w:rsidR="00917291" w:rsidRPr="00917291">
        <w:rPr>
          <w:rFonts w:ascii="Times New Roman" w:hAnsi="Times New Roman" w:cs="Times New Roman"/>
          <w:sz w:val="24"/>
          <w:szCs w:val="26"/>
        </w:rPr>
        <w:t xml:space="preserve"> </w:t>
      </w:r>
      <w:proofErr w:type="spellStart"/>
      <w:r w:rsidR="00917291" w:rsidRPr="00917291">
        <w:rPr>
          <w:rFonts w:ascii="Times New Roman" w:hAnsi="Times New Roman" w:cs="Times New Roman"/>
          <w:sz w:val="24"/>
          <w:szCs w:val="26"/>
        </w:rPr>
        <w:t>Keputusan</w:t>
      </w:r>
      <w:proofErr w:type="spellEnd"/>
      <w:r w:rsidR="00917291" w:rsidRPr="00917291">
        <w:rPr>
          <w:rFonts w:ascii="Times New Roman" w:hAnsi="Times New Roman" w:cs="Times New Roman"/>
          <w:sz w:val="24"/>
          <w:szCs w:val="26"/>
        </w:rPr>
        <w:t xml:space="preserve"> </w:t>
      </w:r>
      <w:proofErr w:type="spellStart"/>
      <w:r w:rsidR="00917291" w:rsidRPr="00917291">
        <w:rPr>
          <w:rFonts w:ascii="Times New Roman" w:hAnsi="Times New Roman" w:cs="Times New Roman"/>
          <w:sz w:val="24"/>
          <w:szCs w:val="26"/>
        </w:rPr>
        <w:t>Teknik</w:t>
      </w:r>
      <w:proofErr w:type="spellEnd"/>
      <w:r w:rsidR="00917291" w:rsidRPr="00917291">
        <w:rPr>
          <w:rFonts w:ascii="Times New Roman" w:hAnsi="Times New Roman" w:cs="Times New Roman"/>
          <w:sz w:val="24"/>
          <w:szCs w:val="26"/>
        </w:rPr>
        <w:t xml:space="preserve"> </w:t>
      </w:r>
      <w:proofErr w:type="spellStart"/>
      <w:r w:rsidR="00917291" w:rsidRPr="00917291">
        <w:rPr>
          <w:rFonts w:ascii="Times New Roman" w:hAnsi="Times New Roman" w:cs="Times New Roman"/>
          <w:sz w:val="24"/>
          <w:szCs w:val="26"/>
        </w:rPr>
        <w:t>Pengelolaan</w:t>
      </w:r>
      <w:proofErr w:type="spellEnd"/>
      <w:r w:rsidR="00917291" w:rsidRPr="00917291">
        <w:rPr>
          <w:rFonts w:ascii="Times New Roman" w:hAnsi="Times New Roman" w:cs="Times New Roman"/>
          <w:sz w:val="24"/>
          <w:szCs w:val="26"/>
        </w:rPr>
        <w:t xml:space="preserve"> </w:t>
      </w:r>
      <w:proofErr w:type="spellStart"/>
      <w:r w:rsidR="00917291" w:rsidRPr="00917291">
        <w:rPr>
          <w:rFonts w:ascii="Times New Roman" w:hAnsi="Times New Roman" w:cs="Times New Roman"/>
          <w:sz w:val="24"/>
          <w:szCs w:val="26"/>
        </w:rPr>
        <w:t>Organisme</w:t>
      </w:r>
      <w:proofErr w:type="spellEnd"/>
      <w:r w:rsidR="00917291" w:rsidRPr="00917291">
        <w:rPr>
          <w:rFonts w:ascii="Times New Roman" w:hAnsi="Times New Roman" w:cs="Times New Roman"/>
          <w:sz w:val="24"/>
          <w:szCs w:val="26"/>
        </w:rPr>
        <w:t xml:space="preserve"> </w:t>
      </w:r>
      <w:proofErr w:type="spellStart"/>
      <w:r w:rsidR="00917291" w:rsidRPr="00917291">
        <w:rPr>
          <w:rFonts w:ascii="Times New Roman" w:hAnsi="Times New Roman" w:cs="Times New Roman"/>
          <w:sz w:val="24"/>
          <w:szCs w:val="26"/>
        </w:rPr>
        <w:t>Pengganggu</w:t>
      </w:r>
      <w:proofErr w:type="spellEnd"/>
      <w:r w:rsidR="00917291" w:rsidRPr="00917291">
        <w:rPr>
          <w:rFonts w:ascii="Times New Roman" w:hAnsi="Times New Roman" w:cs="Times New Roman"/>
          <w:sz w:val="24"/>
          <w:szCs w:val="26"/>
        </w:rPr>
        <w:t xml:space="preserve"> </w:t>
      </w:r>
      <w:proofErr w:type="spellStart"/>
      <w:r w:rsidR="00917291" w:rsidRPr="00917291">
        <w:rPr>
          <w:rFonts w:ascii="Times New Roman" w:hAnsi="Times New Roman" w:cs="Times New Roman"/>
          <w:sz w:val="24"/>
          <w:szCs w:val="26"/>
        </w:rPr>
        <w:t>Tanaman</w:t>
      </w:r>
      <w:proofErr w:type="spellEnd"/>
    </w:p>
    <w:p w14:paraId="12726BED" w14:textId="1649C4B4" w:rsidR="00EE1C40" w:rsidRDefault="00EE1C40" w:rsidP="00917291">
      <w:pPr>
        <w:spacing w:after="0" w:line="240" w:lineRule="auto"/>
        <w:rPr>
          <w:rFonts w:ascii="Times New Roman" w:hAnsi="Times New Roman" w:cs="Times New Roman"/>
          <w:b/>
          <w:sz w:val="24"/>
        </w:rPr>
      </w:pPr>
    </w:p>
    <w:p w14:paraId="20872AF3" w14:textId="4AA3184C" w:rsidR="00A17AA8" w:rsidRPr="00A17AA8" w:rsidRDefault="00A17AA8" w:rsidP="00A17AA8">
      <w:pPr>
        <w:rPr>
          <w:rFonts w:ascii="Times New Roman" w:hAnsi="Times New Roman" w:cs="Times New Roman"/>
          <w:sz w:val="24"/>
        </w:rPr>
      </w:pPr>
      <w:r w:rsidRPr="00A17AA8">
        <w:rPr>
          <w:rFonts w:ascii="Times New Roman" w:hAnsi="Times New Roman" w:cs="Times New Roman"/>
          <w:sz w:val="24"/>
        </w:rPr>
        <w:t>As the Corresponding Author, hereby declare that:</w:t>
      </w:r>
    </w:p>
    <w:p w14:paraId="7C8768AB" w14:textId="77777777" w:rsidR="00A17AA8" w:rsidRPr="00A17AA8" w:rsidRDefault="00A17AA8" w:rsidP="00EE1C40">
      <w:pPr>
        <w:pStyle w:val="ListParagraph"/>
        <w:numPr>
          <w:ilvl w:val="0"/>
          <w:numId w:val="2"/>
        </w:numPr>
        <w:spacing w:after="120" w:line="240" w:lineRule="auto"/>
        <w:jc w:val="both"/>
        <w:rPr>
          <w:rFonts w:ascii="Times New Roman" w:hAnsi="Times New Roman" w:cs="Times New Roman"/>
          <w:sz w:val="24"/>
        </w:rPr>
      </w:pPr>
      <w:r w:rsidRPr="00A17AA8">
        <w:rPr>
          <w:rFonts w:ascii="Times New Roman" w:hAnsi="Times New Roman" w:cs="Times New Roman"/>
          <w:sz w:val="24"/>
        </w:rPr>
        <w:t>This manuscript is original, has NOT been published before and is currently considered for publication elsewhere, and during peer review process by this journal will not be withdrawn and sent to other journals to be assessed.</w:t>
      </w:r>
    </w:p>
    <w:p w14:paraId="71C75165" w14:textId="77777777" w:rsidR="00A17AA8" w:rsidRPr="00A17AA8" w:rsidRDefault="00A17AA8" w:rsidP="00EE1C40">
      <w:pPr>
        <w:pStyle w:val="ListParagraph"/>
        <w:numPr>
          <w:ilvl w:val="0"/>
          <w:numId w:val="2"/>
        </w:numPr>
        <w:spacing w:after="120" w:line="240" w:lineRule="auto"/>
        <w:jc w:val="both"/>
        <w:rPr>
          <w:rFonts w:ascii="Times New Roman" w:hAnsi="Times New Roman" w:cs="Times New Roman"/>
          <w:sz w:val="24"/>
        </w:rPr>
      </w:pPr>
      <w:r w:rsidRPr="00A17AA8">
        <w:rPr>
          <w:rFonts w:ascii="Times New Roman" w:hAnsi="Times New Roman" w:cs="Times New Roman"/>
          <w:sz w:val="24"/>
        </w:rPr>
        <w:t>I/We would like to improve the manuscript that has been assessed and not withdrawn unilaterally without informing the editors, especially if the manuscript is in the peer review process.</w:t>
      </w:r>
    </w:p>
    <w:p w14:paraId="068A717A" w14:textId="79077919" w:rsidR="00A17AA8" w:rsidRPr="00A17AA8" w:rsidRDefault="00A17AA8" w:rsidP="00EE1C40">
      <w:pPr>
        <w:pStyle w:val="ListParagraph"/>
        <w:numPr>
          <w:ilvl w:val="0"/>
          <w:numId w:val="2"/>
        </w:numPr>
        <w:spacing w:after="120" w:line="240" w:lineRule="auto"/>
        <w:jc w:val="both"/>
        <w:rPr>
          <w:rFonts w:ascii="Times New Roman" w:hAnsi="Times New Roman" w:cs="Times New Roman"/>
          <w:sz w:val="24"/>
        </w:rPr>
      </w:pPr>
      <w:r w:rsidRPr="00A17AA8">
        <w:rPr>
          <w:rFonts w:ascii="Times New Roman" w:hAnsi="Times New Roman" w:cs="Times New Roman"/>
          <w:sz w:val="24"/>
        </w:rPr>
        <w:t xml:space="preserve">I/We affirm that the manuscript does not violate the intellectual property rights of any third party. I/We agree to indemnify and hold harmless the </w:t>
      </w:r>
      <w:r w:rsidR="00792F33" w:rsidRPr="00694ABD">
        <w:rPr>
          <w:rFonts w:ascii="Times New Roman" w:hAnsi="Times New Roman" w:cs="Times New Roman"/>
          <w:i/>
          <w:iCs/>
          <w:sz w:val="24"/>
        </w:rPr>
        <w:t>PRIMA: Journal of Community Empowering and Services</w:t>
      </w:r>
      <w:r>
        <w:rPr>
          <w:rFonts w:ascii="Times New Roman" w:hAnsi="Times New Roman" w:cs="Times New Roman"/>
          <w:sz w:val="24"/>
        </w:rPr>
        <w:t xml:space="preserve"> </w:t>
      </w:r>
      <w:r w:rsidRPr="00A17AA8">
        <w:rPr>
          <w:rFonts w:ascii="Times New Roman" w:hAnsi="Times New Roman" w:cs="Times New Roman"/>
          <w:sz w:val="24"/>
        </w:rPr>
        <w:t>in respect of any claim on account of violation of intellectual property rights.</w:t>
      </w:r>
    </w:p>
    <w:p w14:paraId="08300A73" w14:textId="730AB729" w:rsidR="00A17AA8" w:rsidRPr="00A17AA8" w:rsidRDefault="00A17AA8" w:rsidP="00EE1C40">
      <w:pPr>
        <w:pStyle w:val="ListParagraph"/>
        <w:numPr>
          <w:ilvl w:val="0"/>
          <w:numId w:val="2"/>
        </w:numPr>
        <w:spacing w:after="120" w:line="240" w:lineRule="auto"/>
        <w:jc w:val="both"/>
        <w:rPr>
          <w:rFonts w:ascii="Times New Roman" w:hAnsi="Times New Roman" w:cs="Times New Roman"/>
          <w:sz w:val="24"/>
        </w:rPr>
      </w:pPr>
      <w:r w:rsidRPr="00A17AA8">
        <w:rPr>
          <w:rFonts w:ascii="Times New Roman" w:hAnsi="Times New Roman" w:cs="Times New Roman"/>
          <w:sz w:val="24"/>
        </w:rPr>
        <w:t xml:space="preserve">I/We hereby confirm the transfer of all copyrights in and relating to the above-named manuscript, in all forms and media, now or hereafter known, to </w:t>
      </w:r>
      <w:r w:rsidR="00792F33" w:rsidRPr="00694ABD">
        <w:rPr>
          <w:rFonts w:ascii="Times New Roman" w:hAnsi="Times New Roman" w:cs="Times New Roman"/>
          <w:i/>
          <w:iCs/>
          <w:sz w:val="24"/>
        </w:rPr>
        <w:t>PRIMA: Journal of Community Empowering and Services</w:t>
      </w:r>
      <w:r>
        <w:rPr>
          <w:rFonts w:ascii="Times New Roman" w:hAnsi="Times New Roman" w:cs="Times New Roman"/>
          <w:sz w:val="24"/>
        </w:rPr>
        <w:t xml:space="preserve"> </w:t>
      </w:r>
      <w:r w:rsidRPr="00A17AA8">
        <w:rPr>
          <w:rFonts w:ascii="Times New Roman" w:hAnsi="Times New Roman" w:cs="Times New Roman"/>
          <w:sz w:val="24"/>
        </w:rPr>
        <w:t xml:space="preserve">effective from the date stated below. I/We acknowledge that the </w:t>
      </w:r>
      <w:r w:rsidR="00792F33" w:rsidRPr="00694ABD">
        <w:rPr>
          <w:rFonts w:ascii="Times New Roman" w:hAnsi="Times New Roman" w:cs="Times New Roman"/>
          <w:i/>
          <w:iCs/>
          <w:sz w:val="24"/>
        </w:rPr>
        <w:t>PRIMA: Journal of Community Empowering and Services</w:t>
      </w:r>
      <w:r>
        <w:rPr>
          <w:rFonts w:ascii="Times New Roman" w:hAnsi="Times New Roman" w:cs="Times New Roman"/>
          <w:sz w:val="24"/>
        </w:rPr>
        <w:t xml:space="preserve"> </w:t>
      </w:r>
      <w:r w:rsidRPr="00A17AA8">
        <w:rPr>
          <w:rFonts w:ascii="Times New Roman" w:hAnsi="Times New Roman" w:cs="Times New Roman"/>
          <w:sz w:val="24"/>
        </w:rPr>
        <w:t xml:space="preserve">are relying on this agreement in publishing the above-named manuscript. However, this agreement will be </w:t>
      </w:r>
      <w:proofErr w:type="gramStart"/>
      <w:r w:rsidRPr="00A17AA8">
        <w:rPr>
          <w:rFonts w:ascii="Times New Roman" w:hAnsi="Times New Roman" w:cs="Times New Roman"/>
          <w:sz w:val="24"/>
        </w:rPr>
        <w:t>null and void</w:t>
      </w:r>
      <w:proofErr w:type="gramEnd"/>
      <w:r w:rsidRPr="00A17AA8">
        <w:rPr>
          <w:rFonts w:ascii="Times New Roman" w:hAnsi="Times New Roman" w:cs="Times New Roman"/>
          <w:sz w:val="24"/>
        </w:rPr>
        <w:t xml:space="preserve"> if the manuscript is not published in the </w:t>
      </w:r>
      <w:r w:rsidR="00792F33" w:rsidRPr="00694ABD">
        <w:rPr>
          <w:rFonts w:ascii="Times New Roman" w:hAnsi="Times New Roman" w:cs="Times New Roman"/>
          <w:i/>
          <w:iCs/>
          <w:sz w:val="24"/>
        </w:rPr>
        <w:t>PRIMA: Journal of Community Empowering and Services</w:t>
      </w:r>
      <w:r>
        <w:rPr>
          <w:rFonts w:ascii="Times New Roman" w:hAnsi="Times New Roman" w:cs="Times New Roman"/>
          <w:sz w:val="24"/>
        </w:rPr>
        <w:t xml:space="preserve">. </w:t>
      </w:r>
    </w:p>
    <w:p w14:paraId="360D88F0" w14:textId="77777777" w:rsidR="00A17AA8" w:rsidRPr="00A17AA8" w:rsidRDefault="00A17AA8" w:rsidP="00EE1C40">
      <w:pPr>
        <w:pStyle w:val="ListParagraph"/>
        <w:numPr>
          <w:ilvl w:val="0"/>
          <w:numId w:val="2"/>
        </w:numPr>
        <w:spacing w:after="120" w:line="240" w:lineRule="auto"/>
        <w:jc w:val="both"/>
        <w:rPr>
          <w:rFonts w:ascii="Times New Roman" w:hAnsi="Times New Roman" w:cs="Times New Roman"/>
          <w:sz w:val="24"/>
        </w:rPr>
      </w:pPr>
      <w:r w:rsidRPr="00A17AA8">
        <w:rPr>
          <w:rFonts w:ascii="Times New Roman" w:hAnsi="Times New Roman" w:cs="Times New Roman"/>
          <w:sz w:val="24"/>
        </w:rPr>
        <w:t>I/We have no known competing financial interests or personal relationships that could have appeared to influence the work reported in this manuscript.</w:t>
      </w:r>
    </w:p>
    <w:p w14:paraId="695CC539" w14:textId="77777777" w:rsidR="00EE1C40" w:rsidRDefault="00A17AA8" w:rsidP="00EE1C40">
      <w:pPr>
        <w:pStyle w:val="ListParagraph"/>
        <w:numPr>
          <w:ilvl w:val="0"/>
          <w:numId w:val="2"/>
        </w:numPr>
        <w:spacing w:after="120" w:line="240" w:lineRule="auto"/>
        <w:jc w:val="both"/>
        <w:rPr>
          <w:rFonts w:ascii="Times New Roman" w:hAnsi="Times New Roman" w:cs="Times New Roman"/>
          <w:sz w:val="24"/>
        </w:rPr>
      </w:pPr>
      <w:r w:rsidRPr="00A17AA8">
        <w:rPr>
          <w:rFonts w:ascii="Times New Roman" w:hAnsi="Times New Roman" w:cs="Times New Roman"/>
          <w:sz w:val="24"/>
        </w:rPr>
        <w:t xml:space="preserve">I/We hereby confirm that all the authors have made a significant contribution to the manuscript. </w:t>
      </w:r>
    </w:p>
    <w:p w14:paraId="404B2AA4" w14:textId="1BCB8291" w:rsidR="00A17AA8" w:rsidRPr="00EE1C40" w:rsidRDefault="00A17AA8" w:rsidP="00EE1C40">
      <w:pPr>
        <w:spacing w:after="120" w:line="240" w:lineRule="auto"/>
        <w:ind w:left="360"/>
        <w:jc w:val="both"/>
        <w:rPr>
          <w:rFonts w:ascii="Times New Roman" w:hAnsi="Times New Roman" w:cs="Times New Roman"/>
          <w:sz w:val="24"/>
        </w:rPr>
      </w:pPr>
      <w:r w:rsidRPr="00EE1C40">
        <w:rPr>
          <w:rFonts w:ascii="Times New Roman" w:hAnsi="Times New Roman" w:cs="Times New Roman"/>
          <w:sz w:val="24"/>
        </w:rPr>
        <w:t>I made this statement to be used properly.</w:t>
      </w:r>
    </w:p>
    <w:p w14:paraId="7B75DB0C" w14:textId="0516876E" w:rsidR="00EE1C40" w:rsidRDefault="00EE1C40" w:rsidP="00EE1C40">
      <w:pPr>
        <w:pStyle w:val="ListParagraph"/>
        <w:spacing w:after="120" w:line="240" w:lineRule="auto"/>
        <w:jc w:val="both"/>
        <w:rPr>
          <w:rFonts w:ascii="Times New Roman" w:hAnsi="Times New Roman" w:cs="Times New Roman"/>
          <w:sz w:val="24"/>
        </w:rPr>
      </w:pPr>
    </w:p>
    <w:p w14:paraId="78D47720" w14:textId="5D136AD9" w:rsidR="00EE1C40" w:rsidRDefault="00917291" w:rsidP="00EE1C40">
      <w:pPr>
        <w:spacing w:after="120" w:line="240" w:lineRule="auto"/>
        <w:ind w:left="5760"/>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59264" behindDoc="0" locked="0" layoutInCell="1" allowOverlap="1" wp14:anchorId="4CF6E790" wp14:editId="37945511">
                <wp:simplePos x="0" y="0"/>
                <wp:positionH relativeFrom="column">
                  <wp:posOffset>3676650</wp:posOffset>
                </wp:positionH>
                <wp:positionV relativeFrom="paragraph">
                  <wp:posOffset>219710</wp:posOffset>
                </wp:positionV>
                <wp:extent cx="723900" cy="547199"/>
                <wp:effectExtent l="0" t="0" r="19050" b="24765"/>
                <wp:wrapNone/>
                <wp:docPr id="2" name="Freeform 2"/>
                <wp:cNvGraphicFramePr/>
                <a:graphic xmlns:a="http://schemas.openxmlformats.org/drawingml/2006/main">
                  <a:graphicData uri="http://schemas.microsoft.com/office/word/2010/wordprocessingShape">
                    <wps:wsp>
                      <wps:cNvSpPr/>
                      <wps:spPr>
                        <a:xfrm>
                          <a:off x="0" y="0"/>
                          <a:ext cx="723900" cy="547199"/>
                        </a:xfrm>
                        <a:custGeom>
                          <a:avLst/>
                          <a:gdLst>
                            <a:gd name="connsiteX0" fmla="*/ 0 w 723900"/>
                            <a:gd name="connsiteY0" fmla="*/ 527050 h 547199"/>
                            <a:gd name="connsiteX1" fmla="*/ 38100 w 723900"/>
                            <a:gd name="connsiteY1" fmla="*/ 412750 h 547199"/>
                            <a:gd name="connsiteX2" fmla="*/ 57150 w 723900"/>
                            <a:gd name="connsiteY2" fmla="*/ 387350 h 547199"/>
                            <a:gd name="connsiteX3" fmla="*/ 69850 w 723900"/>
                            <a:gd name="connsiteY3" fmla="*/ 368300 h 547199"/>
                            <a:gd name="connsiteX4" fmla="*/ 82550 w 723900"/>
                            <a:gd name="connsiteY4" fmla="*/ 330200 h 547199"/>
                            <a:gd name="connsiteX5" fmla="*/ 95250 w 723900"/>
                            <a:gd name="connsiteY5" fmla="*/ 304800 h 547199"/>
                            <a:gd name="connsiteX6" fmla="*/ 107950 w 723900"/>
                            <a:gd name="connsiteY6" fmla="*/ 266700 h 547199"/>
                            <a:gd name="connsiteX7" fmla="*/ 120650 w 723900"/>
                            <a:gd name="connsiteY7" fmla="*/ 247650 h 547199"/>
                            <a:gd name="connsiteX8" fmla="*/ 133350 w 723900"/>
                            <a:gd name="connsiteY8" fmla="*/ 203200 h 547199"/>
                            <a:gd name="connsiteX9" fmla="*/ 146050 w 723900"/>
                            <a:gd name="connsiteY9" fmla="*/ 177800 h 547199"/>
                            <a:gd name="connsiteX10" fmla="*/ 158750 w 723900"/>
                            <a:gd name="connsiteY10" fmla="*/ 127000 h 547199"/>
                            <a:gd name="connsiteX11" fmla="*/ 171450 w 723900"/>
                            <a:gd name="connsiteY11" fmla="*/ 107950 h 547199"/>
                            <a:gd name="connsiteX12" fmla="*/ 184150 w 723900"/>
                            <a:gd name="connsiteY12" fmla="*/ 57150 h 547199"/>
                            <a:gd name="connsiteX13" fmla="*/ 177800 w 723900"/>
                            <a:gd name="connsiteY13" fmla="*/ 19050 h 547199"/>
                            <a:gd name="connsiteX14" fmla="*/ 139700 w 723900"/>
                            <a:gd name="connsiteY14" fmla="*/ 0 h 547199"/>
                            <a:gd name="connsiteX15" fmla="*/ 120650 w 723900"/>
                            <a:gd name="connsiteY15" fmla="*/ 6350 h 547199"/>
                            <a:gd name="connsiteX16" fmla="*/ 101600 w 723900"/>
                            <a:gd name="connsiteY16" fmla="*/ 50800 h 547199"/>
                            <a:gd name="connsiteX17" fmla="*/ 114300 w 723900"/>
                            <a:gd name="connsiteY17" fmla="*/ 114300 h 547199"/>
                            <a:gd name="connsiteX18" fmla="*/ 120650 w 723900"/>
                            <a:gd name="connsiteY18" fmla="*/ 133350 h 547199"/>
                            <a:gd name="connsiteX19" fmla="*/ 133350 w 723900"/>
                            <a:gd name="connsiteY19" fmla="*/ 152400 h 547199"/>
                            <a:gd name="connsiteX20" fmla="*/ 139700 w 723900"/>
                            <a:gd name="connsiteY20" fmla="*/ 184150 h 547199"/>
                            <a:gd name="connsiteX21" fmla="*/ 152400 w 723900"/>
                            <a:gd name="connsiteY21" fmla="*/ 222250 h 547199"/>
                            <a:gd name="connsiteX22" fmla="*/ 158750 w 723900"/>
                            <a:gd name="connsiteY22" fmla="*/ 247650 h 547199"/>
                            <a:gd name="connsiteX23" fmla="*/ 171450 w 723900"/>
                            <a:gd name="connsiteY23" fmla="*/ 273050 h 547199"/>
                            <a:gd name="connsiteX24" fmla="*/ 177800 w 723900"/>
                            <a:gd name="connsiteY24" fmla="*/ 292100 h 547199"/>
                            <a:gd name="connsiteX25" fmla="*/ 184150 w 723900"/>
                            <a:gd name="connsiteY25" fmla="*/ 317500 h 547199"/>
                            <a:gd name="connsiteX26" fmla="*/ 196850 w 723900"/>
                            <a:gd name="connsiteY26" fmla="*/ 336550 h 547199"/>
                            <a:gd name="connsiteX27" fmla="*/ 209550 w 723900"/>
                            <a:gd name="connsiteY27" fmla="*/ 381000 h 547199"/>
                            <a:gd name="connsiteX28" fmla="*/ 215900 w 723900"/>
                            <a:gd name="connsiteY28" fmla="*/ 406400 h 547199"/>
                            <a:gd name="connsiteX29" fmla="*/ 228600 w 723900"/>
                            <a:gd name="connsiteY29" fmla="*/ 444500 h 547199"/>
                            <a:gd name="connsiteX30" fmla="*/ 234950 w 723900"/>
                            <a:gd name="connsiteY30" fmla="*/ 463550 h 547199"/>
                            <a:gd name="connsiteX31" fmla="*/ 228600 w 723900"/>
                            <a:gd name="connsiteY31" fmla="*/ 514350 h 547199"/>
                            <a:gd name="connsiteX32" fmla="*/ 222250 w 723900"/>
                            <a:gd name="connsiteY32" fmla="*/ 533400 h 547199"/>
                            <a:gd name="connsiteX33" fmla="*/ 184150 w 723900"/>
                            <a:gd name="connsiteY33" fmla="*/ 546100 h 547199"/>
                            <a:gd name="connsiteX34" fmla="*/ 101600 w 723900"/>
                            <a:gd name="connsiteY34" fmla="*/ 520700 h 547199"/>
                            <a:gd name="connsiteX35" fmla="*/ 114300 w 723900"/>
                            <a:gd name="connsiteY35" fmla="*/ 469900 h 547199"/>
                            <a:gd name="connsiteX36" fmla="*/ 152400 w 723900"/>
                            <a:gd name="connsiteY36" fmla="*/ 431800 h 547199"/>
                            <a:gd name="connsiteX37" fmla="*/ 158750 w 723900"/>
                            <a:gd name="connsiteY37" fmla="*/ 406400 h 547199"/>
                            <a:gd name="connsiteX38" fmla="*/ 177800 w 723900"/>
                            <a:gd name="connsiteY38" fmla="*/ 387350 h 547199"/>
                            <a:gd name="connsiteX39" fmla="*/ 190500 w 723900"/>
                            <a:gd name="connsiteY39" fmla="*/ 368300 h 547199"/>
                            <a:gd name="connsiteX40" fmla="*/ 196850 w 723900"/>
                            <a:gd name="connsiteY40" fmla="*/ 349250 h 547199"/>
                            <a:gd name="connsiteX41" fmla="*/ 222250 w 723900"/>
                            <a:gd name="connsiteY41" fmla="*/ 311150 h 547199"/>
                            <a:gd name="connsiteX42" fmla="*/ 241300 w 723900"/>
                            <a:gd name="connsiteY42" fmla="*/ 273050 h 547199"/>
                            <a:gd name="connsiteX43" fmla="*/ 260350 w 723900"/>
                            <a:gd name="connsiteY43" fmla="*/ 234950 h 547199"/>
                            <a:gd name="connsiteX44" fmla="*/ 279400 w 723900"/>
                            <a:gd name="connsiteY44" fmla="*/ 171450 h 547199"/>
                            <a:gd name="connsiteX45" fmla="*/ 273050 w 723900"/>
                            <a:gd name="connsiteY45" fmla="*/ 190500 h 547199"/>
                            <a:gd name="connsiteX46" fmla="*/ 279400 w 723900"/>
                            <a:gd name="connsiteY46" fmla="*/ 209550 h 547199"/>
                            <a:gd name="connsiteX47" fmla="*/ 292100 w 723900"/>
                            <a:gd name="connsiteY47" fmla="*/ 292100 h 547199"/>
                            <a:gd name="connsiteX48" fmla="*/ 311150 w 723900"/>
                            <a:gd name="connsiteY48" fmla="*/ 469900 h 547199"/>
                            <a:gd name="connsiteX49" fmla="*/ 317500 w 723900"/>
                            <a:gd name="connsiteY49" fmla="*/ 374650 h 547199"/>
                            <a:gd name="connsiteX50" fmla="*/ 330200 w 723900"/>
                            <a:gd name="connsiteY50" fmla="*/ 279400 h 547199"/>
                            <a:gd name="connsiteX51" fmla="*/ 336550 w 723900"/>
                            <a:gd name="connsiteY51" fmla="*/ 222250 h 547199"/>
                            <a:gd name="connsiteX52" fmla="*/ 342900 w 723900"/>
                            <a:gd name="connsiteY52" fmla="*/ 203200 h 547199"/>
                            <a:gd name="connsiteX53" fmla="*/ 349250 w 723900"/>
                            <a:gd name="connsiteY53" fmla="*/ 171450 h 547199"/>
                            <a:gd name="connsiteX54" fmla="*/ 361950 w 723900"/>
                            <a:gd name="connsiteY54" fmla="*/ 247650 h 547199"/>
                            <a:gd name="connsiteX55" fmla="*/ 381000 w 723900"/>
                            <a:gd name="connsiteY55" fmla="*/ 387350 h 547199"/>
                            <a:gd name="connsiteX56" fmla="*/ 393700 w 723900"/>
                            <a:gd name="connsiteY56" fmla="*/ 508000 h 547199"/>
                            <a:gd name="connsiteX57" fmla="*/ 406400 w 723900"/>
                            <a:gd name="connsiteY57" fmla="*/ 450850 h 547199"/>
                            <a:gd name="connsiteX58" fmla="*/ 412750 w 723900"/>
                            <a:gd name="connsiteY58" fmla="*/ 400050 h 547199"/>
                            <a:gd name="connsiteX59" fmla="*/ 419100 w 723900"/>
                            <a:gd name="connsiteY59" fmla="*/ 292100 h 547199"/>
                            <a:gd name="connsiteX60" fmla="*/ 425450 w 723900"/>
                            <a:gd name="connsiteY60" fmla="*/ 234950 h 547199"/>
                            <a:gd name="connsiteX61" fmla="*/ 431800 w 723900"/>
                            <a:gd name="connsiteY61" fmla="*/ 57150 h 547199"/>
                            <a:gd name="connsiteX62" fmla="*/ 450850 w 723900"/>
                            <a:gd name="connsiteY62" fmla="*/ 133350 h 547199"/>
                            <a:gd name="connsiteX63" fmla="*/ 457200 w 723900"/>
                            <a:gd name="connsiteY63" fmla="*/ 165100 h 547199"/>
                            <a:gd name="connsiteX64" fmla="*/ 463550 w 723900"/>
                            <a:gd name="connsiteY64" fmla="*/ 203200 h 547199"/>
                            <a:gd name="connsiteX65" fmla="*/ 476250 w 723900"/>
                            <a:gd name="connsiteY65" fmla="*/ 387350 h 547199"/>
                            <a:gd name="connsiteX66" fmla="*/ 482600 w 723900"/>
                            <a:gd name="connsiteY66" fmla="*/ 438150 h 547199"/>
                            <a:gd name="connsiteX67" fmla="*/ 495300 w 723900"/>
                            <a:gd name="connsiteY67" fmla="*/ 488950 h 547199"/>
                            <a:gd name="connsiteX68" fmla="*/ 501650 w 723900"/>
                            <a:gd name="connsiteY68" fmla="*/ 425450 h 547199"/>
                            <a:gd name="connsiteX69" fmla="*/ 508000 w 723900"/>
                            <a:gd name="connsiteY69" fmla="*/ 387350 h 547199"/>
                            <a:gd name="connsiteX70" fmla="*/ 514350 w 723900"/>
                            <a:gd name="connsiteY70" fmla="*/ 323850 h 547199"/>
                            <a:gd name="connsiteX71" fmla="*/ 520700 w 723900"/>
                            <a:gd name="connsiteY71" fmla="*/ 292100 h 547199"/>
                            <a:gd name="connsiteX72" fmla="*/ 533400 w 723900"/>
                            <a:gd name="connsiteY72" fmla="*/ 184150 h 547199"/>
                            <a:gd name="connsiteX73" fmla="*/ 539750 w 723900"/>
                            <a:gd name="connsiteY73" fmla="*/ 215900 h 547199"/>
                            <a:gd name="connsiteX74" fmla="*/ 552450 w 723900"/>
                            <a:gd name="connsiteY74" fmla="*/ 266700 h 547199"/>
                            <a:gd name="connsiteX75" fmla="*/ 565150 w 723900"/>
                            <a:gd name="connsiteY75" fmla="*/ 374650 h 547199"/>
                            <a:gd name="connsiteX76" fmla="*/ 571500 w 723900"/>
                            <a:gd name="connsiteY76" fmla="*/ 431800 h 547199"/>
                            <a:gd name="connsiteX77" fmla="*/ 584200 w 723900"/>
                            <a:gd name="connsiteY77" fmla="*/ 488950 h 547199"/>
                            <a:gd name="connsiteX78" fmla="*/ 596900 w 723900"/>
                            <a:gd name="connsiteY78" fmla="*/ 463550 h 547199"/>
                            <a:gd name="connsiteX79" fmla="*/ 609600 w 723900"/>
                            <a:gd name="connsiteY79" fmla="*/ 336550 h 547199"/>
                            <a:gd name="connsiteX80" fmla="*/ 615950 w 723900"/>
                            <a:gd name="connsiteY80" fmla="*/ 171450 h 547199"/>
                            <a:gd name="connsiteX81" fmla="*/ 628650 w 723900"/>
                            <a:gd name="connsiteY81" fmla="*/ 209550 h 547199"/>
                            <a:gd name="connsiteX82" fmla="*/ 635000 w 723900"/>
                            <a:gd name="connsiteY82" fmla="*/ 228600 h 547199"/>
                            <a:gd name="connsiteX83" fmla="*/ 641350 w 723900"/>
                            <a:gd name="connsiteY83" fmla="*/ 254000 h 547199"/>
                            <a:gd name="connsiteX84" fmla="*/ 654050 w 723900"/>
                            <a:gd name="connsiteY84" fmla="*/ 361950 h 547199"/>
                            <a:gd name="connsiteX85" fmla="*/ 666750 w 723900"/>
                            <a:gd name="connsiteY85" fmla="*/ 412750 h 547199"/>
                            <a:gd name="connsiteX86" fmla="*/ 679450 w 723900"/>
                            <a:gd name="connsiteY86" fmla="*/ 476250 h 547199"/>
                            <a:gd name="connsiteX87" fmla="*/ 698500 w 723900"/>
                            <a:gd name="connsiteY87" fmla="*/ 488950 h 547199"/>
                            <a:gd name="connsiteX88" fmla="*/ 717550 w 723900"/>
                            <a:gd name="connsiteY88" fmla="*/ 425450 h 547199"/>
                            <a:gd name="connsiteX89" fmla="*/ 723900 w 723900"/>
                            <a:gd name="connsiteY89" fmla="*/ 406400 h 5471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Lst>
                          <a:rect l="l" t="t" r="r" b="b"/>
                          <a:pathLst>
                            <a:path w="723900" h="547199">
                              <a:moveTo>
                                <a:pt x="0" y="527050"/>
                              </a:moveTo>
                              <a:cubicBezTo>
                                <a:pt x="12700" y="488950"/>
                                <a:pt x="22894" y="449921"/>
                                <a:pt x="38100" y="412750"/>
                              </a:cubicBezTo>
                              <a:cubicBezTo>
                                <a:pt x="42107" y="402955"/>
                                <a:pt x="50999" y="395962"/>
                                <a:pt x="57150" y="387350"/>
                              </a:cubicBezTo>
                              <a:cubicBezTo>
                                <a:pt x="61586" y="381140"/>
                                <a:pt x="66750" y="375274"/>
                                <a:pt x="69850" y="368300"/>
                              </a:cubicBezTo>
                              <a:cubicBezTo>
                                <a:pt x="75287" y="356067"/>
                                <a:pt x="76563" y="342174"/>
                                <a:pt x="82550" y="330200"/>
                              </a:cubicBezTo>
                              <a:cubicBezTo>
                                <a:pt x="86783" y="321733"/>
                                <a:pt x="91734" y="313589"/>
                                <a:pt x="95250" y="304800"/>
                              </a:cubicBezTo>
                              <a:cubicBezTo>
                                <a:pt x="100222" y="292371"/>
                                <a:pt x="100524" y="277839"/>
                                <a:pt x="107950" y="266700"/>
                              </a:cubicBezTo>
                              <a:cubicBezTo>
                                <a:pt x="112183" y="260350"/>
                                <a:pt x="117237" y="254476"/>
                                <a:pt x="120650" y="247650"/>
                              </a:cubicBezTo>
                              <a:cubicBezTo>
                                <a:pt x="128326" y="232298"/>
                                <a:pt x="127246" y="219476"/>
                                <a:pt x="133350" y="203200"/>
                              </a:cubicBezTo>
                              <a:cubicBezTo>
                                <a:pt x="136674" y="194337"/>
                                <a:pt x="141817" y="186267"/>
                                <a:pt x="146050" y="177800"/>
                              </a:cubicBezTo>
                              <a:cubicBezTo>
                                <a:pt x="148465" y="165724"/>
                                <a:pt x="152241" y="140017"/>
                                <a:pt x="158750" y="127000"/>
                              </a:cubicBezTo>
                              <a:cubicBezTo>
                                <a:pt x="162163" y="120174"/>
                                <a:pt x="168037" y="114776"/>
                                <a:pt x="171450" y="107950"/>
                              </a:cubicBezTo>
                              <a:cubicBezTo>
                                <a:pt x="177959" y="94933"/>
                                <a:pt x="181735" y="69226"/>
                                <a:pt x="184150" y="57150"/>
                              </a:cubicBezTo>
                              <a:cubicBezTo>
                                <a:pt x="182033" y="44450"/>
                                <a:pt x="183558" y="30566"/>
                                <a:pt x="177800" y="19050"/>
                              </a:cubicBezTo>
                              <a:cubicBezTo>
                                <a:pt x="172876" y="9202"/>
                                <a:pt x="148716" y="3005"/>
                                <a:pt x="139700" y="0"/>
                              </a:cubicBezTo>
                              <a:cubicBezTo>
                                <a:pt x="133350" y="2117"/>
                                <a:pt x="125877" y="2169"/>
                                <a:pt x="120650" y="6350"/>
                              </a:cubicBezTo>
                              <a:cubicBezTo>
                                <a:pt x="106946" y="17313"/>
                                <a:pt x="105413" y="35548"/>
                                <a:pt x="101600" y="50800"/>
                              </a:cubicBezTo>
                              <a:cubicBezTo>
                                <a:pt x="105833" y="71967"/>
                                <a:pt x="107474" y="93822"/>
                                <a:pt x="114300" y="114300"/>
                              </a:cubicBezTo>
                              <a:cubicBezTo>
                                <a:pt x="116417" y="120650"/>
                                <a:pt x="117657" y="127363"/>
                                <a:pt x="120650" y="133350"/>
                              </a:cubicBezTo>
                              <a:cubicBezTo>
                                <a:pt x="124063" y="140176"/>
                                <a:pt x="129117" y="146050"/>
                                <a:pt x="133350" y="152400"/>
                              </a:cubicBezTo>
                              <a:cubicBezTo>
                                <a:pt x="135467" y="162983"/>
                                <a:pt x="136860" y="173737"/>
                                <a:pt x="139700" y="184150"/>
                              </a:cubicBezTo>
                              <a:cubicBezTo>
                                <a:pt x="143222" y="197065"/>
                                <a:pt x="149153" y="209263"/>
                                <a:pt x="152400" y="222250"/>
                              </a:cubicBezTo>
                              <a:cubicBezTo>
                                <a:pt x="154517" y="230717"/>
                                <a:pt x="155686" y="239478"/>
                                <a:pt x="158750" y="247650"/>
                              </a:cubicBezTo>
                              <a:cubicBezTo>
                                <a:pt x="162074" y="256513"/>
                                <a:pt x="167721" y="264349"/>
                                <a:pt x="171450" y="273050"/>
                              </a:cubicBezTo>
                              <a:cubicBezTo>
                                <a:pt x="174087" y="279202"/>
                                <a:pt x="175961" y="285664"/>
                                <a:pt x="177800" y="292100"/>
                              </a:cubicBezTo>
                              <a:cubicBezTo>
                                <a:pt x="180198" y="300491"/>
                                <a:pt x="180712" y="309478"/>
                                <a:pt x="184150" y="317500"/>
                              </a:cubicBezTo>
                              <a:cubicBezTo>
                                <a:pt x="187156" y="324515"/>
                                <a:pt x="192617" y="330200"/>
                                <a:pt x="196850" y="336550"/>
                              </a:cubicBezTo>
                              <a:cubicBezTo>
                                <a:pt x="216701" y="415955"/>
                                <a:pt x="191330" y="317231"/>
                                <a:pt x="209550" y="381000"/>
                              </a:cubicBezTo>
                              <a:cubicBezTo>
                                <a:pt x="211948" y="389391"/>
                                <a:pt x="213392" y="398041"/>
                                <a:pt x="215900" y="406400"/>
                              </a:cubicBezTo>
                              <a:cubicBezTo>
                                <a:pt x="219747" y="419222"/>
                                <a:pt x="224367" y="431800"/>
                                <a:pt x="228600" y="444500"/>
                              </a:cubicBezTo>
                              <a:lnTo>
                                <a:pt x="234950" y="463550"/>
                              </a:lnTo>
                              <a:cubicBezTo>
                                <a:pt x="232833" y="480483"/>
                                <a:pt x="231653" y="497560"/>
                                <a:pt x="228600" y="514350"/>
                              </a:cubicBezTo>
                              <a:cubicBezTo>
                                <a:pt x="227403" y="520936"/>
                                <a:pt x="227697" y="529509"/>
                                <a:pt x="222250" y="533400"/>
                              </a:cubicBezTo>
                              <a:cubicBezTo>
                                <a:pt x="211357" y="541181"/>
                                <a:pt x="184150" y="546100"/>
                                <a:pt x="184150" y="546100"/>
                              </a:cubicBezTo>
                              <a:cubicBezTo>
                                <a:pt x="171324" y="544934"/>
                                <a:pt x="106173" y="557285"/>
                                <a:pt x="101600" y="520700"/>
                              </a:cubicBezTo>
                              <a:cubicBezTo>
                                <a:pt x="101441" y="519430"/>
                                <a:pt x="109388" y="476216"/>
                                <a:pt x="114300" y="469900"/>
                              </a:cubicBezTo>
                              <a:cubicBezTo>
                                <a:pt x="125327" y="455723"/>
                                <a:pt x="152400" y="431800"/>
                                <a:pt x="152400" y="431800"/>
                              </a:cubicBezTo>
                              <a:cubicBezTo>
                                <a:pt x="154517" y="423333"/>
                                <a:pt x="154420" y="413977"/>
                                <a:pt x="158750" y="406400"/>
                              </a:cubicBezTo>
                              <a:cubicBezTo>
                                <a:pt x="163205" y="398603"/>
                                <a:pt x="172051" y="394249"/>
                                <a:pt x="177800" y="387350"/>
                              </a:cubicBezTo>
                              <a:cubicBezTo>
                                <a:pt x="182686" y="381487"/>
                                <a:pt x="187087" y="375126"/>
                                <a:pt x="190500" y="368300"/>
                              </a:cubicBezTo>
                              <a:cubicBezTo>
                                <a:pt x="193493" y="362313"/>
                                <a:pt x="193599" y="355101"/>
                                <a:pt x="196850" y="349250"/>
                              </a:cubicBezTo>
                              <a:cubicBezTo>
                                <a:pt x="204263" y="335907"/>
                                <a:pt x="217423" y="325630"/>
                                <a:pt x="222250" y="311150"/>
                              </a:cubicBezTo>
                              <a:cubicBezTo>
                                <a:pt x="238211" y="263267"/>
                                <a:pt x="216681" y="322289"/>
                                <a:pt x="241300" y="273050"/>
                              </a:cubicBezTo>
                              <a:cubicBezTo>
                                <a:pt x="267590" y="220470"/>
                                <a:pt x="223954" y="289545"/>
                                <a:pt x="260350" y="234950"/>
                              </a:cubicBezTo>
                              <a:cubicBezTo>
                                <a:pt x="269947" y="196563"/>
                                <a:pt x="263940" y="217829"/>
                                <a:pt x="279400" y="171450"/>
                              </a:cubicBezTo>
                              <a:lnTo>
                                <a:pt x="273050" y="190500"/>
                              </a:lnTo>
                              <a:cubicBezTo>
                                <a:pt x="275167" y="196850"/>
                                <a:pt x="277777" y="203056"/>
                                <a:pt x="279400" y="209550"/>
                              </a:cubicBezTo>
                              <a:cubicBezTo>
                                <a:pt x="285627" y="234460"/>
                                <a:pt x="289897" y="267864"/>
                                <a:pt x="292100" y="292100"/>
                              </a:cubicBezTo>
                              <a:cubicBezTo>
                                <a:pt x="307815" y="464966"/>
                                <a:pt x="287700" y="399550"/>
                                <a:pt x="311150" y="469900"/>
                              </a:cubicBezTo>
                              <a:cubicBezTo>
                                <a:pt x="313267" y="438150"/>
                                <a:pt x="315059" y="406377"/>
                                <a:pt x="317500" y="374650"/>
                              </a:cubicBezTo>
                              <a:cubicBezTo>
                                <a:pt x="323053" y="302455"/>
                                <a:pt x="318772" y="325112"/>
                                <a:pt x="330200" y="279400"/>
                              </a:cubicBezTo>
                              <a:cubicBezTo>
                                <a:pt x="332317" y="260350"/>
                                <a:pt x="333399" y="241156"/>
                                <a:pt x="336550" y="222250"/>
                              </a:cubicBezTo>
                              <a:cubicBezTo>
                                <a:pt x="337650" y="215648"/>
                                <a:pt x="341277" y="209694"/>
                                <a:pt x="342900" y="203200"/>
                              </a:cubicBezTo>
                              <a:cubicBezTo>
                                <a:pt x="345518" y="192729"/>
                                <a:pt x="347133" y="182033"/>
                                <a:pt x="349250" y="171450"/>
                              </a:cubicBezTo>
                              <a:lnTo>
                                <a:pt x="361950" y="247650"/>
                              </a:lnTo>
                              <a:cubicBezTo>
                                <a:pt x="369866" y="295146"/>
                                <a:pt x="377426" y="337311"/>
                                <a:pt x="381000" y="387350"/>
                              </a:cubicBezTo>
                              <a:cubicBezTo>
                                <a:pt x="388119" y="487015"/>
                                <a:pt x="381524" y="447118"/>
                                <a:pt x="393700" y="508000"/>
                              </a:cubicBezTo>
                              <a:cubicBezTo>
                                <a:pt x="398756" y="487774"/>
                                <a:pt x="403175" y="471810"/>
                                <a:pt x="406400" y="450850"/>
                              </a:cubicBezTo>
                              <a:cubicBezTo>
                                <a:pt x="408995" y="433983"/>
                                <a:pt x="410633" y="416983"/>
                                <a:pt x="412750" y="400050"/>
                              </a:cubicBezTo>
                              <a:cubicBezTo>
                                <a:pt x="414867" y="364067"/>
                                <a:pt x="416335" y="328039"/>
                                <a:pt x="419100" y="292100"/>
                              </a:cubicBezTo>
                              <a:cubicBezTo>
                                <a:pt x="420570" y="272989"/>
                                <a:pt x="424415" y="254089"/>
                                <a:pt x="425450" y="234950"/>
                              </a:cubicBezTo>
                              <a:cubicBezTo>
                                <a:pt x="428651" y="175732"/>
                                <a:pt x="429683" y="116417"/>
                                <a:pt x="431800" y="57150"/>
                              </a:cubicBezTo>
                              <a:cubicBezTo>
                                <a:pt x="456173" y="93710"/>
                                <a:pt x="441042" y="64692"/>
                                <a:pt x="450850" y="133350"/>
                              </a:cubicBezTo>
                              <a:cubicBezTo>
                                <a:pt x="452376" y="144034"/>
                                <a:pt x="455269" y="154481"/>
                                <a:pt x="457200" y="165100"/>
                              </a:cubicBezTo>
                              <a:cubicBezTo>
                                <a:pt x="459503" y="177768"/>
                                <a:pt x="461433" y="190500"/>
                                <a:pt x="463550" y="203200"/>
                              </a:cubicBezTo>
                              <a:cubicBezTo>
                                <a:pt x="469797" y="328132"/>
                                <a:pt x="465699" y="297665"/>
                                <a:pt x="476250" y="387350"/>
                              </a:cubicBezTo>
                              <a:cubicBezTo>
                                <a:pt x="478244" y="404298"/>
                                <a:pt x="479455" y="421377"/>
                                <a:pt x="482600" y="438150"/>
                              </a:cubicBezTo>
                              <a:cubicBezTo>
                                <a:pt x="485817" y="455306"/>
                                <a:pt x="495300" y="488950"/>
                                <a:pt x="495300" y="488950"/>
                              </a:cubicBezTo>
                              <a:cubicBezTo>
                                <a:pt x="497417" y="467783"/>
                                <a:pt x="499012" y="446558"/>
                                <a:pt x="501650" y="425450"/>
                              </a:cubicBezTo>
                              <a:cubicBezTo>
                                <a:pt x="503247" y="412674"/>
                                <a:pt x="506403" y="400126"/>
                                <a:pt x="508000" y="387350"/>
                              </a:cubicBezTo>
                              <a:cubicBezTo>
                                <a:pt x="510638" y="366242"/>
                                <a:pt x="511539" y="344936"/>
                                <a:pt x="514350" y="323850"/>
                              </a:cubicBezTo>
                              <a:cubicBezTo>
                                <a:pt x="515776" y="313152"/>
                                <a:pt x="518926" y="302746"/>
                                <a:pt x="520700" y="292100"/>
                              </a:cubicBezTo>
                              <a:cubicBezTo>
                                <a:pt x="527719" y="249987"/>
                                <a:pt x="528886" y="229291"/>
                                <a:pt x="533400" y="184150"/>
                              </a:cubicBezTo>
                              <a:cubicBezTo>
                                <a:pt x="535517" y="194733"/>
                                <a:pt x="537323" y="205383"/>
                                <a:pt x="539750" y="215900"/>
                              </a:cubicBezTo>
                              <a:cubicBezTo>
                                <a:pt x="543675" y="232907"/>
                                <a:pt x="552450" y="266700"/>
                                <a:pt x="552450" y="266700"/>
                              </a:cubicBezTo>
                              <a:cubicBezTo>
                                <a:pt x="566940" y="411596"/>
                                <a:pt x="551112" y="262350"/>
                                <a:pt x="565150" y="374650"/>
                              </a:cubicBezTo>
                              <a:cubicBezTo>
                                <a:pt x="567527" y="393669"/>
                                <a:pt x="568789" y="412825"/>
                                <a:pt x="571500" y="431800"/>
                              </a:cubicBezTo>
                              <a:cubicBezTo>
                                <a:pt x="574187" y="450610"/>
                                <a:pt x="579578" y="470462"/>
                                <a:pt x="584200" y="488950"/>
                              </a:cubicBezTo>
                              <a:cubicBezTo>
                                <a:pt x="588433" y="480483"/>
                                <a:pt x="594409" y="472682"/>
                                <a:pt x="596900" y="463550"/>
                              </a:cubicBezTo>
                              <a:cubicBezTo>
                                <a:pt x="603325" y="439991"/>
                                <a:pt x="609160" y="345125"/>
                                <a:pt x="609600" y="336550"/>
                              </a:cubicBezTo>
                              <a:cubicBezTo>
                                <a:pt x="612421" y="281548"/>
                                <a:pt x="613833" y="226483"/>
                                <a:pt x="615950" y="171450"/>
                              </a:cubicBezTo>
                              <a:lnTo>
                                <a:pt x="628650" y="209550"/>
                              </a:lnTo>
                              <a:cubicBezTo>
                                <a:pt x="630767" y="215900"/>
                                <a:pt x="633377" y="222106"/>
                                <a:pt x="635000" y="228600"/>
                              </a:cubicBezTo>
                              <a:lnTo>
                                <a:pt x="641350" y="254000"/>
                              </a:lnTo>
                              <a:cubicBezTo>
                                <a:pt x="643869" y="279190"/>
                                <a:pt x="648435" y="333875"/>
                                <a:pt x="654050" y="361950"/>
                              </a:cubicBezTo>
                              <a:cubicBezTo>
                                <a:pt x="657473" y="379066"/>
                                <a:pt x="663881" y="395533"/>
                                <a:pt x="666750" y="412750"/>
                              </a:cubicBezTo>
                              <a:cubicBezTo>
                                <a:pt x="666771" y="412875"/>
                                <a:pt x="675240" y="469935"/>
                                <a:pt x="679450" y="476250"/>
                              </a:cubicBezTo>
                              <a:cubicBezTo>
                                <a:pt x="683683" y="482600"/>
                                <a:pt x="692150" y="484717"/>
                                <a:pt x="698500" y="488950"/>
                              </a:cubicBezTo>
                              <a:cubicBezTo>
                                <a:pt x="708097" y="450563"/>
                                <a:pt x="702090" y="471829"/>
                                <a:pt x="717550" y="425450"/>
                              </a:cubicBezTo>
                              <a:lnTo>
                                <a:pt x="723900" y="406400"/>
                              </a:ln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BFF7B8C" id="Freeform 2" o:spid="_x0000_s1026" style="position:absolute;margin-left:289.5pt;margin-top:17.3pt;width:57pt;height:43.1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723900,547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" path="m,527050c12700,488950,22894,449921,38100,412750v4007,-9795,12899,-16788,19050,-25400c61586,381140,66750,375274,69850,368300v5437,-12233,6713,-26126,12700,-38100c86783,321733,91734,313589,95250,304800v4972,-12429,5274,-26961,12700,-38100c112183,260350,117237,254476,120650,247650v7676,-15352,6596,-28174,12700,-44450c136674,194337,141817,186267,146050,177800v2415,-12076,6191,-37783,12700,-50800c162163,120174,168037,114776,171450,107950v6509,-13017,10285,-38724,12700,-50800c182033,44450,183558,30566,177800,19050,172876,9202,148716,3005,139700,v-6350,2117,-13823,2169,-19050,6350c106946,17313,105413,35548,101600,50800v4233,21167,5874,43022,12700,63500c116417,120650,117657,127363,120650,133350v3413,6826,8467,12700,12700,19050c135467,162983,136860,173737,139700,184150v3522,12915,9453,25113,12700,38100c154517,230717,155686,239478,158750,247650v3324,8863,8971,16699,12700,25400c174087,279202,175961,285664,177800,292100v2398,8391,2912,17378,6350,25400c187156,324515,192617,330200,196850,336550v19851,79405,-5520,-19319,12700,44450c211948,389391,213392,398041,215900,406400v3847,12822,8467,25400,12700,38100l234950,463550v-2117,16933,-3297,34010,-6350,50800c227403,520936,227697,529509,222250,533400v-10893,7781,-38100,12700,-38100,12700c171324,544934,106173,557285,101600,520700v-159,-1270,7788,-44484,12700,-50800c125327,455723,152400,431800,152400,431800v2117,-8467,2020,-17823,6350,-25400c163205,398603,172051,394249,177800,387350v4886,-5863,9287,-12224,12700,-19050c193493,362313,193599,355101,196850,349250v7413,-13343,20573,-23620,25400,-38100c238211,263267,216681,322289,241300,273050v26290,-52580,-17346,16495,19050,-38100c269947,196563,263940,217829,279400,171450r-6350,19050c275167,196850,277777,203056,279400,209550v6227,24910,10497,58314,12700,82550c307815,464966,287700,399550,311150,469900v2117,-31750,3909,-63523,6350,-95250c323053,302455,318772,325112,330200,279400v2117,-19050,3199,-38244,6350,-57150c337650,215648,341277,209694,342900,203200v2618,-10471,4233,-21167,6350,-31750l361950,247650v7916,47496,15476,89661,19050,139700c388119,487015,381524,447118,393700,508000v5056,-20226,9475,-36190,12700,-57150c408995,433983,410633,416983,412750,400050v2117,-35983,3585,-72011,6350,-107950c420570,272989,424415,254089,425450,234950v3201,-59218,4233,-118533,6350,-177800c456173,93710,441042,64692,450850,133350v1526,10684,4419,21131,6350,31750c459503,177768,461433,190500,463550,203200v6247,124932,2149,94465,12700,184150c478244,404298,479455,421377,482600,438150v3217,17156,12700,50800,12700,50800c497417,467783,499012,446558,501650,425450v1597,-12776,4753,-25324,6350,-38100c510638,366242,511539,344936,514350,323850v1426,-10698,4576,-21104,6350,-31750c527719,249987,528886,229291,533400,184150v2117,10583,3923,21233,6350,31750c543675,232907,552450,266700,552450,266700v14490,144896,-1338,-4350,12700,107950c567527,393669,568789,412825,571500,431800v2687,18810,8078,38662,12700,57150c588433,480483,594409,472682,596900,463550v6425,-23559,12260,-118425,12700,-127000c612421,281548,613833,226483,615950,171450r12700,38100c630767,215900,633377,222106,635000,228600r6350,25400c643869,279190,648435,333875,654050,361950v3423,17116,9831,33583,12700,50800c666771,412875,675240,469935,679450,476250v4233,6350,12700,8467,19050,12700c708097,450563,702090,471829,717550,425450r6350,-19050e" filled="f" strokecolor="#243f60 [1604]" strokeweight="2pt">
                <v:path arrowok="t" o:connecttype="custom" o:connectlocs="0,527050;38100,412750;57150,387350;69850,368300;82550,330200;95250,304800;107950,266700;120650,247650;133350,203200;146050,177800;158750,127000;171450,107950;184150,57150;177800,19050;139700,0;120650,6350;101600,50800;114300,114300;120650,133350;133350,152400;139700,184150;152400,222250;158750,247650;171450,273050;177800,292100;184150,317500;196850,336550;209550,381000;215900,406400;228600,444500;234950,463550;228600,514350;222250,533400;184150,546100;101600,520700;114300,469900;152400,431800;158750,406400;177800,387350;190500,368300;196850,349250;222250,311150;241300,273050;260350,234950;279400,171450;273050,190500;279400,209550;292100,292100;311150,469900;317500,374650;330200,279400;336550,222250;342900,203200;349250,171450;361950,247650;381000,387350;393700,508000;406400,450850;412750,400050;419100,292100;425450,234950;431800,57150;450850,133350;457200,165100;463550,203200;476250,387350;482600,438150;495300,488950;501650,425450;508000,387350;514350,323850;520700,292100;533400,184150;539750,215900;552450,266700;565150,374650;571500,431800;584200,488950;596900,463550;609600,336550;615950,171450;628650,209550;635000,228600;641350,254000;654050,361950;666750,412750;679450,476250;698500,488950;717550,425450;723900,406400" o:connectangles="0,0,0,0,0,0,0,0,0,0,0,0,0,0,0,0,0,0,0,0,0,0,0,0,0,0,0,0,0,0,0,0,0,0,0,0,0,0,0,0,0,0,0,0,0,0,0,0,0,0,0,0,0,0,0,0,0,0,0,0,0,0,0,0,0,0,0,0,0,0,0,0,0,0,0,0,0,0,0,0,0,0,0,0,0,0,0,0,0,0"/>
              </v:shape>
            </w:pict>
          </mc:Fallback>
        </mc:AlternateContent>
      </w:r>
      <w:proofErr w:type="spellStart"/>
      <w:r>
        <w:rPr>
          <w:rFonts w:ascii="Times New Roman" w:hAnsi="Times New Roman" w:cs="Times New Roman"/>
          <w:sz w:val="24"/>
        </w:rPr>
        <w:t>Ende</w:t>
      </w:r>
      <w:proofErr w:type="spellEnd"/>
      <w:r w:rsidR="00EE1C40" w:rsidRPr="00EE1C40">
        <w:rPr>
          <w:rFonts w:ascii="Times New Roman" w:hAnsi="Times New Roman" w:cs="Times New Roman"/>
          <w:sz w:val="24"/>
        </w:rPr>
        <w:t xml:space="preserve">, </w:t>
      </w:r>
      <w:r>
        <w:rPr>
          <w:rFonts w:ascii="Times New Roman" w:hAnsi="Times New Roman" w:cs="Times New Roman"/>
          <w:sz w:val="24"/>
        </w:rPr>
        <w:t xml:space="preserve">19 </w:t>
      </w:r>
      <w:proofErr w:type="spellStart"/>
      <w:r>
        <w:rPr>
          <w:rFonts w:ascii="Times New Roman" w:hAnsi="Times New Roman" w:cs="Times New Roman"/>
          <w:sz w:val="24"/>
        </w:rPr>
        <w:t>Oktober</w:t>
      </w:r>
      <w:proofErr w:type="spellEnd"/>
      <w:r>
        <w:rPr>
          <w:rFonts w:ascii="Times New Roman" w:hAnsi="Times New Roman" w:cs="Times New Roman"/>
          <w:sz w:val="24"/>
        </w:rPr>
        <w:t xml:space="preserve"> 2021</w:t>
      </w:r>
    </w:p>
    <w:p w14:paraId="1E220370" w14:textId="4B4BC741" w:rsidR="00EE1C40" w:rsidRDefault="00917291" w:rsidP="00EE1C40">
      <w:pPr>
        <w:spacing w:after="120" w:line="240" w:lineRule="auto"/>
        <w:ind w:left="5760"/>
        <w:jc w:val="both"/>
        <w:rPr>
          <w:rFonts w:ascii="Times New Roman" w:hAnsi="Times New Roman" w:cs="Times New Roman"/>
          <w:noProof/>
          <w:sz w:val="24"/>
        </w:rPr>
      </w:pPr>
      <w:r>
        <w:rPr>
          <w:rFonts w:ascii="Times New Roman" w:hAnsi="Times New Roman" w:cs="Times New Roman"/>
          <w:noProof/>
          <w:sz w:val="24"/>
        </w:rPr>
        <mc:AlternateContent>
          <mc:Choice Requires="wps">
            <w:drawing>
              <wp:anchor distT="0" distB="0" distL="114300" distR="114300" simplePos="0" relativeHeight="251660288" behindDoc="0" locked="0" layoutInCell="1" allowOverlap="1" wp14:anchorId="3527D471" wp14:editId="6C8D3606">
                <wp:simplePos x="0" y="0"/>
                <wp:positionH relativeFrom="column">
                  <wp:posOffset>4279900</wp:posOffset>
                </wp:positionH>
                <wp:positionV relativeFrom="paragraph">
                  <wp:posOffset>57151</wp:posOffset>
                </wp:positionV>
                <wp:extent cx="45719" cy="45719"/>
                <wp:effectExtent l="0" t="0" r="12065" b="12065"/>
                <wp:wrapNone/>
                <wp:docPr id="4" name="Oval 4"/>
                <wp:cNvGraphicFramePr/>
                <a:graphic xmlns:a="http://schemas.openxmlformats.org/drawingml/2006/main">
                  <a:graphicData uri="http://schemas.microsoft.com/office/word/2010/wordprocessingShape">
                    <wps:wsp>
                      <wps:cNvSpPr/>
                      <wps:spPr>
                        <a:xfrm>
                          <a:off x="0" y="0"/>
                          <a:ext cx="45719" cy="4571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8230F49" id="Oval 4" o:spid="_x0000_s1026" style="position:absolute;margin-left:337pt;margin-top:4.5pt;width:3.6pt;height:3.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" fillcolor="#4f81bd [3204]" strokecolor="#243f60 [1604]" strokeweight="2pt"/>
            </w:pict>
          </mc:Fallback>
        </mc:AlternateContent>
      </w:r>
    </w:p>
    <w:p w14:paraId="56E8C642" w14:textId="77777777" w:rsidR="00EE1C40" w:rsidRDefault="00EE1C40" w:rsidP="00EE1C40">
      <w:pPr>
        <w:spacing w:after="120" w:line="240" w:lineRule="auto"/>
        <w:ind w:left="5760"/>
        <w:jc w:val="both"/>
        <w:rPr>
          <w:rFonts w:ascii="Times New Roman" w:hAnsi="Times New Roman" w:cs="Times New Roman"/>
          <w:sz w:val="24"/>
        </w:rPr>
      </w:pPr>
      <w:bookmarkStart w:id="0" w:name="_GoBack"/>
      <w:bookmarkEnd w:id="0"/>
    </w:p>
    <w:p w14:paraId="37BBA9CE" w14:textId="3F4E4B85" w:rsidR="00A17AA8" w:rsidRPr="00A17AA8" w:rsidRDefault="00917291" w:rsidP="00D60A14">
      <w:pPr>
        <w:spacing w:after="120" w:line="240" w:lineRule="auto"/>
        <w:ind w:left="5760"/>
        <w:jc w:val="both"/>
        <w:rPr>
          <w:rFonts w:ascii="Times New Roman" w:hAnsi="Times New Roman" w:cs="Times New Roman"/>
          <w:b/>
          <w:sz w:val="24"/>
        </w:rPr>
      </w:pPr>
      <w:r>
        <w:rPr>
          <w:rFonts w:ascii="Times New Roman" w:hAnsi="Times New Roman" w:cs="Times New Roman"/>
          <w:sz w:val="24"/>
        </w:rPr>
        <w:t xml:space="preserve">Sri </w:t>
      </w:r>
      <w:proofErr w:type="spellStart"/>
      <w:r>
        <w:rPr>
          <w:rFonts w:ascii="Times New Roman" w:hAnsi="Times New Roman" w:cs="Times New Roman"/>
          <w:sz w:val="24"/>
        </w:rPr>
        <w:t>Wahyuni</w:t>
      </w:r>
      <w:proofErr w:type="spellEnd"/>
    </w:p>
    <w:sectPr w:rsidR="00A17AA8" w:rsidRPr="00A17AA8" w:rsidSect="00EE1C40">
      <w:headerReference w:type="default" r:id="rId7"/>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2D8CA5" w14:textId="77777777" w:rsidR="00490E18" w:rsidRDefault="00490E18" w:rsidP="00792F33">
      <w:pPr>
        <w:spacing w:after="0" w:line="240" w:lineRule="auto"/>
      </w:pPr>
      <w:r>
        <w:separator/>
      </w:r>
    </w:p>
  </w:endnote>
  <w:endnote w:type="continuationSeparator" w:id="0">
    <w:p w14:paraId="39392899" w14:textId="77777777" w:rsidR="00490E18" w:rsidRDefault="00490E18" w:rsidP="00792F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BB5ADD" w14:textId="77777777" w:rsidR="00490E18" w:rsidRDefault="00490E18" w:rsidP="00792F33">
      <w:pPr>
        <w:spacing w:after="0" w:line="240" w:lineRule="auto"/>
      </w:pPr>
      <w:r>
        <w:separator/>
      </w:r>
    </w:p>
  </w:footnote>
  <w:footnote w:type="continuationSeparator" w:id="0">
    <w:p w14:paraId="3ACF8BE6" w14:textId="77777777" w:rsidR="00490E18" w:rsidRDefault="00490E18" w:rsidP="00792F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45848" w14:textId="5E300CF9" w:rsidR="00792F33" w:rsidRDefault="00792F33" w:rsidP="00792F33">
    <w:pPr>
      <w:pStyle w:val="Header"/>
    </w:pPr>
    <w:r>
      <w:rPr>
        <w:noProof/>
      </w:rPr>
      <w:drawing>
        <wp:inline distT="0" distB="0" distL="0" distR="0" wp14:anchorId="746EA803" wp14:editId="54306915">
          <wp:extent cx="2631789" cy="880874"/>
          <wp:effectExtent l="0" t="0" r="0" b="0"/>
          <wp:docPr id="3" name="Picture 2">
            <a:extLst xmlns:a="http://schemas.openxmlformats.org/drawingml/2006/main">
              <a:ext uri="{FF2B5EF4-FFF2-40B4-BE49-F238E27FC236}">
                <a16:creationId xmlns:a16="http://schemas.microsoft.com/office/drawing/2014/main" id="{28C36C75-02BA-47E6-822D-88A04B6D48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8C36C75-02BA-47E6-822D-88A04B6D4827}"/>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31789" cy="88087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6770D9"/>
    <w:multiLevelType w:val="hybridMultilevel"/>
    <w:tmpl w:val="0FB26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1F07A6"/>
    <w:multiLevelType w:val="hybridMultilevel"/>
    <w:tmpl w:val="145C63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NjAzNzQyNzW0MDdU0lEKTi0uzszPAykwrAUA2/N1QSwAAAA="/>
  </w:docVars>
  <w:rsids>
    <w:rsidRoot w:val="00A17AA8"/>
    <w:rsid w:val="000F0C71"/>
    <w:rsid w:val="00490E18"/>
    <w:rsid w:val="005A7987"/>
    <w:rsid w:val="00635EC8"/>
    <w:rsid w:val="00650591"/>
    <w:rsid w:val="00694ABD"/>
    <w:rsid w:val="00792F33"/>
    <w:rsid w:val="00822BA0"/>
    <w:rsid w:val="00824790"/>
    <w:rsid w:val="00917291"/>
    <w:rsid w:val="00A17AA8"/>
    <w:rsid w:val="00B659F0"/>
    <w:rsid w:val="00D60A14"/>
    <w:rsid w:val="00DA3DAC"/>
    <w:rsid w:val="00EE1C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0B672"/>
  <w15:docId w15:val="{60316386-057F-43F2-B944-26232E717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7AA8"/>
    <w:pPr>
      <w:ind w:left="720"/>
      <w:contextualSpacing/>
    </w:pPr>
  </w:style>
  <w:style w:type="character" w:styleId="Hyperlink">
    <w:name w:val="Hyperlink"/>
    <w:basedOn w:val="DefaultParagraphFont"/>
    <w:uiPriority w:val="99"/>
    <w:unhideWhenUsed/>
    <w:rsid w:val="000F0C71"/>
    <w:rPr>
      <w:color w:val="0000FF" w:themeColor="hyperlink"/>
      <w:u w:val="single"/>
    </w:rPr>
  </w:style>
  <w:style w:type="character" w:customStyle="1" w:styleId="UnresolvedMention">
    <w:name w:val="Unresolved Mention"/>
    <w:basedOn w:val="DefaultParagraphFont"/>
    <w:uiPriority w:val="99"/>
    <w:semiHidden/>
    <w:unhideWhenUsed/>
    <w:rsid w:val="000F0C71"/>
    <w:rPr>
      <w:color w:val="605E5C"/>
      <w:shd w:val="clear" w:color="auto" w:fill="E1DFDD"/>
    </w:rPr>
  </w:style>
  <w:style w:type="paragraph" w:styleId="Header">
    <w:name w:val="header"/>
    <w:basedOn w:val="Normal"/>
    <w:link w:val="HeaderChar"/>
    <w:uiPriority w:val="99"/>
    <w:unhideWhenUsed/>
    <w:rsid w:val="00792F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F33"/>
  </w:style>
  <w:style w:type="paragraph" w:styleId="Footer">
    <w:name w:val="footer"/>
    <w:basedOn w:val="Normal"/>
    <w:link w:val="FooterChar"/>
    <w:uiPriority w:val="99"/>
    <w:unhideWhenUsed/>
    <w:rsid w:val="00792F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F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666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295</Words>
  <Characters>1686</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ib</dc:creator>
  <cp:lastModifiedBy>LENOVO</cp:lastModifiedBy>
  <cp:revision>3</cp:revision>
  <dcterms:created xsi:type="dcterms:W3CDTF">2021-03-04T10:23:00Z</dcterms:created>
  <dcterms:modified xsi:type="dcterms:W3CDTF">2021-10-19T05:58:00Z</dcterms:modified>
</cp:coreProperties>
</file>